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5A8D4" w14:textId="629EFAF7" w:rsidR="00441305" w:rsidRPr="00441305" w:rsidRDefault="00441305" w:rsidP="00441305">
      <w:pPr>
        <w:jc w:val="center"/>
        <w:rPr>
          <w:b/>
          <w:bCs/>
          <w:sz w:val="28"/>
          <w:szCs w:val="28"/>
        </w:rPr>
      </w:pPr>
      <w:r w:rsidRPr="00441305">
        <w:rPr>
          <w:b/>
          <w:bCs/>
          <w:sz w:val="28"/>
          <w:szCs w:val="28"/>
        </w:rPr>
        <w:t>Wildcards</w:t>
      </w:r>
    </w:p>
    <w:p w14:paraId="6F1CBE94" w14:textId="77777777" w:rsidR="00441305" w:rsidRDefault="00441305" w:rsidP="00662D3C"/>
    <w:p w14:paraId="20565820" w14:textId="540D0A6C" w:rsidR="00662D3C" w:rsidRDefault="00662D3C" w:rsidP="00662D3C">
      <w:r>
        <w:t>Wildcards (also referred to as meta characters) are symbols or special characters that represent other characters. You can use them with any command such as ls command or rm command to list or remove files matching a given criteria, receptively.</w:t>
      </w:r>
    </w:p>
    <w:p w14:paraId="2B7F7980" w14:textId="77777777" w:rsidR="00662D3C" w:rsidRDefault="00662D3C" w:rsidP="00662D3C">
      <w:r>
        <w:t>These wildcards are interpreted by the shell and the results are returned to the command you run. There are three main wildcards in Linux:</w:t>
      </w:r>
    </w:p>
    <w:p w14:paraId="5464EDFA" w14:textId="77777777" w:rsidR="00662D3C" w:rsidRDefault="00662D3C" w:rsidP="00662D3C"/>
    <w:p w14:paraId="3F0A7ECA" w14:textId="77777777" w:rsidR="00662D3C" w:rsidRDefault="00662D3C" w:rsidP="00662D3C">
      <w:r>
        <w:t>An asterisk (*) – matches one or more occurrences of any character, including no character.</w:t>
      </w:r>
    </w:p>
    <w:p w14:paraId="10AEE59A" w14:textId="77777777" w:rsidR="00662D3C" w:rsidRDefault="00662D3C" w:rsidP="00662D3C">
      <w:r>
        <w:t>Question mark (?) – represents or matches a single occurrence of any character.</w:t>
      </w:r>
    </w:p>
    <w:p w14:paraId="20AAECBC" w14:textId="77777777" w:rsidR="00662D3C" w:rsidRDefault="00662D3C" w:rsidP="00662D3C">
      <w:r>
        <w:t>Bracketed characters (</w:t>
      </w:r>
      <w:proofErr w:type="gramStart"/>
      <w:r>
        <w:t>[ ]</w:t>
      </w:r>
      <w:proofErr w:type="gramEnd"/>
      <w:r>
        <w:t>) – matches any occurrence of character enclosed in the square brackets. It is possible to use different types of characters (alphanumeric characters): numbers, letters, other special characters etc.</w:t>
      </w:r>
    </w:p>
    <w:p w14:paraId="5848AD14" w14:textId="77777777" w:rsidR="00662D3C" w:rsidRDefault="00662D3C" w:rsidP="00662D3C">
      <w:r>
        <w:t>You need to carefully choose which wildcard to use to match correct filenames: it is also possible to combine all of them in one operation as explained in the examples below.</w:t>
      </w:r>
    </w:p>
    <w:p w14:paraId="7724CEB9" w14:textId="77777777" w:rsidR="00662D3C" w:rsidRDefault="00662D3C" w:rsidP="00662D3C"/>
    <w:p w14:paraId="5A1B9614" w14:textId="77777777" w:rsidR="00662D3C" w:rsidRDefault="00662D3C" w:rsidP="00662D3C">
      <w:pPr>
        <w:jc w:val="center"/>
      </w:pPr>
      <w:r>
        <w:t>How to Match Filenames Using Wildcards in Linux</w:t>
      </w:r>
    </w:p>
    <w:p w14:paraId="6F59554E" w14:textId="47E7CD1C" w:rsidR="00662D3C" w:rsidRDefault="00662D3C" w:rsidP="00662D3C">
      <w:r>
        <w:t>we will use following files to demonstrate each example.</w:t>
      </w:r>
    </w:p>
    <w:p w14:paraId="512A7B95" w14:textId="77777777" w:rsidR="00662D3C" w:rsidRDefault="00662D3C" w:rsidP="00662D3C"/>
    <w:p w14:paraId="65D3F2D8" w14:textId="77777777" w:rsidR="00662D3C" w:rsidRDefault="00662D3C" w:rsidP="00662D3C">
      <w:proofErr w:type="gramStart"/>
      <w:r>
        <w:t>createbackup.sh  list.sh</w:t>
      </w:r>
      <w:proofErr w:type="gramEnd"/>
      <w:r>
        <w:t xml:space="preserve">  lspace.sh        speaker.sh</w:t>
      </w:r>
    </w:p>
    <w:p w14:paraId="0F184201" w14:textId="77777777" w:rsidR="00662D3C" w:rsidRDefault="00662D3C" w:rsidP="00662D3C">
      <w:r>
        <w:t xml:space="preserve">listopen.sh      </w:t>
      </w:r>
      <w:proofErr w:type="gramStart"/>
      <w:r>
        <w:t>lost.sh  rename-files.sh</w:t>
      </w:r>
      <w:proofErr w:type="gramEnd"/>
      <w:r>
        <w:t xml:space="preserve">  topprocs.sh</w:t>
      </w:r>
    </w:p>
    <w:p w14:paraId="30A8EBAB" w14:textId="77777777" w:rsidR="00662D3C" w:rsidRDefault="00662D3C" w:rsidP="00662D3C"/>
    <w:p w14:paraId="5B65C7A6" w14:textId="77777777" w:rsidR="00662D3C" w:rsidRDefault="00662D3C" w:rsidP="00662D3C">
      <w:proofErr w:type="spellStart"/>
      <w:r>
        <w:t>freestar</w:t>
      </w:r>
      <w:proofErr w:type="spellEnd"/>
    </w:p>
    <w:p w14:paraId="6AA924E9" w14:textId="77777777" w:rsidR="00662D3C" w:rsidRDefault="00662D3C" w:rsidP="00662D3C">
      <w:r>
        <w:t>1. This command matches all files with names starting with l (which is the prefix) and ending with one or more occurrences of any character.</w:t>
      </w:r>
    </w:p>
    <w:p w14:paraId="75F9F747" w14:textId="77777777" w:rsidR="00662D3C" w:rsidRDefault="00662D3C" w:rsidP="00662D3C"/>
    <w:p w14:paraId="11904992" w14:textId="77777777" w:rsidR="00662D3C" w:rsidRDefault="00662D3C" w:rsidP="00662D3C">
      <w:r>
        <w:t>$ ls -l l*</w:t>
      </w:r>
      <w:r>
        <w:tab/>
      </w:r>
    </w:p>
    <w:p w14:paraId="6763135E" w14:textId="77777777" w:rsidR="00662D3C" w:rsidRDefault="00662D3C" w:rsidP="00662D3C">
      <w:r>
        <w:t>List Files with Character</w:t>
      </w:r>
    </w:p>
    <w:p w14:paraId="5EEAF93A" w14:textId="77777777" w:rsidR="00662D3C" w:rsidRDefault="00662D3C" w:rsidP="00662D3C">
      <w:r>
        <w:t>List Files with Character</w:t>
      </w:r>
    </w:p>
    <w:p w14:paraId="77681E7A" w14:textId="77777777" w:rsidR="00662D3C" w:rsidRDefault="00662D3C" w:rsidP="00662D3C">
      <w:r>
        <w:t>2. This example shows another use of * to copy all filenames prefixed with users-0 and ending with one or more occurrences of any character.</w:t>
      </w:r>
    </w:p>
    <w:p w14:paraId="70662A8C" w14:textId="77777777" w:rsidR="00662D3C" w:rsidRDefault="00662D3C" w:rsidP="00662D3C"/>
    <w:p w14:paraId="1A7B435C" w14:textId="77777777" w:rsidR="00662D3C" w:rsidRDefault="00662D3C" w:rsidP="00662D3C">
      <w:r>
        <w:t xml:space="preserve">$ </w:t>
      </w:r>
      <w:proofErr w:type="spellStart"/>
      <w:r>
        <w:t>mkdir</w:t>
      </w:r>
      <w:proofErr w:type="spellEnd"/>
      <w:r>
        <w:t xml:space="preserve"> -p users-info</w:t>
      </w:r>
    </w:p>
    <w:p w14:paraId="05D3D5B3" w14:textId="77777777" w:rsidR="00662D3C" w:rsidRDefault="00662D3C" w:rsidP="00662D3C">
      <w:r>
        <w:t>$ ls users-0*</w:t>
      </w:r>
    </w:p>
    <w:p w14:paraId="2AB9ED20" w14:textId="77777777" w:rsidR="00662D3C" w:rsidRDefault="00662D3C" w:rsidP="00662D3C">
      <w:r>
        <w:t>$ mv -v users-0* users-info/</w:t>
      </w:r>
      <w:r>
        <w:tab/>
        <w:t># Option -v flag enables verbose output</w:t>
      </w:r>
    </w:p>
    <w:p w14:paraId="39CAA7D6" w14:textId="77777777" w:rsidR="00662D3C" w:rsidRDefault="00662D3C" w:rsidP="00662D3C">
      <w:r>
        <w:t>List and Copy All Files</w:t>
      </w:r>
    </w:p>
    <w:p w14:paraId="2E9593F6" w14:textId="73D78369" w:rsidR="00662D3C" w:rsidRDefault="00662D3C" w:rsidP="00662D3C">
      <w:r>
        <w:t>List and Copy All Files</w:t>
      </w:r>
    </w:p>
    <w:p w14:paraId="2DD93F44" w14:textId="77777777" w:rsidR="00662D3C" w:rsidRDefault="00662D3C" w:rsidP="00662D3C"/>
    <w:p w14:paraId="07FE4EB1" w14:textId="22B484DD" w:rsidR="00662D3C" w:rsidRDefault="00662D3C" w:rsidP="00662D3C">
      <w:r>
        <w:t>3. The following command matches all files with names beginning with l followed by any single character and ending with st.sh (which is the suffix).</w:t>
      </w:r>
    </w:p>
    <w:p w14:paraId="4B745F73" w14:textId="4A7E8C41" w:rsidR="00662D3C" w:rsidRDefault="00662D3C" w:rsidP="00662D3C">
      <w:r>
        <w:t>$ ls l?st.sh</w:t>
      </w:r>
      <w:r>
        <w:tab/>
      </w:r>
    </w:p>
    <w:p w14:paraId="052CBF6E" w14:textId="77777777" w:rsidR="00662D3C" w:rsidRDefault="00662D3C" w:rsidP="00662D3C">
      <w:r>
        <w:t>Match File with Character Name</w:t>
      </w:r>
    </w:p>
    <w:p w14:paraId="20B8A339" w14:textId="025CF1BE" w:rsidR="00662D3C" w:rsidRDefault="00662D3C" w:rsidP="00662D3C">
      <w:r>
        <w:t>Match File with Character Name</w:t>
      </w:r>
    </w:p>
    <w:p w14:paraId="42B2B7ED" w14:textId="77777777" w:rsidR="00662D3C" w:rsidRDefault="00662D3C" w:rsidP="00662D3C"/>
    <w:p w14:paraId="665A8763" w14:textId="77777777" w:rsidR="00662D3C" w:rsidRDefault="00662D3C" w:rsidP="00662D3C">
      <w:r>
        <w:t>4. The command below matches all files with names starting with l followed by any of the characters in the square bracket but ending with st.sh.</w:t>
      </w:r>
    </w:p>
    <w:p w14:paraId="3A08DE52" w14:textId="77777777" w:rsidR="00662D3C" w:rsidRDefault="00662D3C" w:rsidP="00662D3C"/>
    <w:p w14:paraId="0145C536" w14:textId="77777777" w:rsidR="00662D3C" w:rsidRDefault="00662D3C" w:rsidP="00662D3C">
      <w:r>
        <w:t xml:space="preserve">$ ls l[abdcio]st.sh </w:t>
      </w:r>
    </w:p>
    <w:p w14:paraId="6CAB5ECA" w14:textId="77777777" w:rsidR="00662D3C" w:rsidRDefault="00662D3C" w:rsidP="00662D3C">
      <w:r>
        <w:t>Matching Files with Names</w:t>
      </w:r>
    </w:p>
    <w:p w14:paraId="056051BD" w14:textId="77777777" w:rsidR="00662D3C" w:rsidRDefault="00662D3C" w:rsidP="00662D3C">
      <w:r>
        <w:t>Matching Files with Names</w:t>
      </w:r>
    </w:p>
    <w:p w14:paraId="5B2C8352" w14:textId="77777777" w:rsidR="00662D3C" w:rsidRDefault="00662D3C" w:rsidP="00662D3C">
      <w:r>
        <w:t>How to Combine Wildcards to Match Filenames in Linux</w:t>
      </w:r>
    </w:p>
    <w:p w14:paraId="55B6BB74" w14:textId="77777777" w:rsidR="00662D3C" w:rsidRDefault="00662D3C" w:rsidP="00662D3C">
      <w:r>
        <w:t xml:space="preserve">You can combine wildcards to build a </w:t>
      </w:r>
      <w:proofErr w:type="gramStart"/>
      <w:r>
        <w:t>complex filename matching criteria</w:t>
      </w:r>
      <w:proofErr w:type="gramEnd"/>
      <w:r>
        <w:t xml:space="preserve"> as described in the following examples.</w:t>
      </w:r>
    </w:p>
    <w:p w14:paraId="5E4222BC" w14:textId="77777777" w:rsidR="00662D3C" w:rsidRDefault="00662D3C" w:rsidP="00662D3C"/>
    <w:p w14:paraId="47871AFA" w14:textId="5D46D7E3" w:rsidR="00662D3C" w:rsidRDefault="00662D3C" w:rsidP="00662D3C">
      <w:r>
        <w:t xml:space="preserve">5. This command will match all filenames prefixed with any two characters followed by </w:t>
      </w:r>
      <w:proofErr w:type="spellStart"/>
      <w:r>
        <w:t>st</w:t>
      </w:r>
      <w:proofErr w:type="spellEnd"/>
      <w:r>
        <w:t xml:space="preserve"> but ending with one or more occurrence of any character.</w:t>
      </w:r>
    </w:p>
    <w:p w14:paraId="2522B433" w14:textId="77777777" w:rsidR="00662D3C" w:rsidRDefault="00662D3C" w:rsidP="00662D3C">
      <w:r>
        <w:t>$ ls</w:t>
      </w:r>
    </w:p>
    <w:p w14:paraId="3F67D807" w14:textId="77777777" w:rsidR="00662D3C" w:rsidRDefault="00662D3C" w:rsidP="00662D3C">
      <w:r>
        <w:t>$ ls ??</w:t>
      </w:r>
      <w:proofErr w:type="spellStart"/>
      <w:r>
        <w:t>st</w:t>
      </w:r>
      <w:proofErr w:type="spellEnd"/>
      <w:r>
        <w:t>*</w:t>
      </w:r>
    </w:p>
    <w:p w14:paraId="0DD753AC" w14:textId="77777777" w:rsidR="00662D3C" w:rsidRDefault="00662D3C" w:rsidP="00662D3C">
      <w:r>
        <w:t>Match File Names with Prefix</w:t>
      </w:r>
    </w:p>
    <w:p w14:paraId="18B199C5" w14:textId="01D519AD" w:rsidR="00662D3C" w:rsidRDefault="00662D3C" w:rsidP="00662D3C">
      <w:r>
        <w:t>Match File Names with Prefix</w:t>
      </w:r>
    </w:p>
    <w:p w14:paraId="6746BF23" w14:textId="77777777" w:rsidR="00662D3C" w:rsidRDefault="00662D3C" w:rsidP="00662D3C"/>
    <w:p w14:paraId="7064DB74" w14:textId="77777777" w:rsidR="00662D3C" w:rsidRDefault="00662D3C" w:rsidP="00662D3C">
      <w:r>
        <w:lastRenderedPageBreak/>
        <w:t>6. This example matches filenames starting with any of these characters [</w:t>
      </w:r>
      <w:proofErr w:type="spellStart"/>
      <w:r>
        <w:t>clst</w:t>
      </w:r>
      <w:proofErr w:type="spellEnd"/>
      <w:r>
        <w:t>] and ending with one or more occurrence of any character.</w:t>
      </w:r>
    </w:p>
    <w:p w14:paraId="6843D684" w14:textId="77777777" w:rsidR="00662D3C" w:rsidRDefault="00662D3C" w:rsidP="00662D3C"/>
    <w:p w14:paraId="0D897D05" w14:textId="77777777" w:rsidR="00662D3C" w:rsidRDefault="00662D3C" w:rsidP="00662D3C">
      <w:r>
        <w:t>$ ls</w:t>
      </w:r>
    </w:p>
    <w:p w14:paraId="6E8DCDFA" w14:textId="77777777" w:rsidR="00662D3C" w:rsidRDefault="00662D3C" w:rsidP="00662D3C">
      <w:r>
        <w:t>$ ls [</w:t>
      </w:r>
      <w:proofErr w:type="spellStart"/>
      <w:r>
        <w:t>clst</w:t>
      </w:r>
      <w:proofErr w:type="spellEnd"/>
      <w:r>
        <w:t>]*</w:t>
      </w:r>
    </w:p>
    <w:p w14:paraId="5123F39E" w14:textId="77777777" w:rsidR="00662D3C" w:rsidRDefault="00662D3C" w:rsidP="00662D3C">
      <w:r>
        <w:t>Match Files with Characters</w:t>
      </w:r>
    </w:p>
    <w:p w14:paraId="6B45E1B7" w14:textId="201F91E3" w:rsidR="00662D3C" w:rsidRDefault="00662D3C" w:rsidP="00662D3C">
      <w:r>
        <w:t>Match Files with Characters</w:t>
      </w:r>
    </w:p>
    <w:p w14:paraId="762C78B8" w14:textId="77777777" w:rsidR="00662D3C" w:rsidRDefault="00662D3C" w:rsidP="00662D3C"/>
    <w:p w14:paraId="28ED0F7E" w14:textId="23202115" w:rsidR="00662D3C" w:rsidRDefault="00662D3C" w:rsidP="00662D3C">
      <w:r>
        <w:t xml:space="preserve">7. In </w:t>
      </w:r>
      <w:proofErr w:type="gramStart"/>
      <w:r>
        <w:t>this examples</w:t>
      </w:r>
      <w:proofErr w:type="gramEnd"/>
      <w:r>
        <w:t>, only filenames starting with any of these characters [</w:t>
      </w:r>
      <w:proofErr w:type="spellStart"/>
      <w:r>
        <w:t>clst</w:t>
      </w:r>
      <w:proofErr w:type="spellEnd"/>
      <w:r>
        <w:t>] followed by one of these [io] and then any single character, followed by a t and lastly, one or more occurrence of any character will be listed.</w:t>
      </w:r>
    </w:p>
    <w:p w14:paraId="29781F54" w14:textId="77777777" w:rsidR="00662D3C" w:rsidRDefault="00662D3C" w:rsidP="00662D3C">
      <w:r>
        <w:t>$ ls</w:t>
      </w:r>
    </w:p>
    <w:p w14:paraId="0056A918" w14:textId="77777777" w:rsidR="00662D3C" w:rsidRDefault="00662D3C" w:rsidP="00662D3C">
      <w:r>
        <w:t>$ ls [</w:t>
      </w:r>
      <w:proofErr w:type="spellStart"/>
      <w:r>
        <w:t>clst</w:t>
      </w:r>
      <w:proofErr w:type="spellEnd"/>
      <w:r>
        <w:t>][io</w:t>
      </w:r>
      <w:proofErr w:type="gramStart"/>
      <w:r>
        <w:t>]?t</w:t>
      </w:r>
      <w:proofErr w:type="gramEnd"/>
      <w:r>
        <w:t>*</w:t>
      </w:r>
    </w:p>
    <w:p w14:paraId="17A1AD73" w14:textId="77777777" w:rsidR="00662D3C" w:rsidRDefault="00662D3C" w:rsidP="00662D3C">
      <w:r>
        <w:t>List Files with Multiple Characters</w:t>
      </w:r>
    </w:p>
    <w:p w14:paraId="3087E34E" w14:textId="22A1EE62" w:rsidR="00662D3C" w:rsidRDefault="00662D3C" w:rsidP="00662D3C">
      <w:r>
        <w:t>List Files with Multiple Characters</w:t>
      </w:r>
    </w:p>
    <w:p w14:paraId="3942F194" w14:textId="77777777" w:rsidR="00662D3C" w:rsidRDefault="00662D3C" w:rsidP="00662D3C"/>
    <w:p w14:paraId="603A46A8" w14:textId="583A9BA6" w:rsidR="00662D3C" w:rsidRDefault="00662D3C" w:rsidP="00662D3C">
      <w:r>
        <w:t>8. Here, filenames prefixed with one or more occurrence of any character, followed by the letters tar and ending with one or more occurrence of any character will be removed.</w:t>
      </w:r>
    </w:p>
    <w:p w14:paraId="36B58E92" w14:textId="77777777" w:rsidR="00662D3C" w:rsidRDefault="00662D3C" w:rsidP="00662D3C">
      <w:r>
        <w:t>$ ls</w:t>
      </w:r>
    </w:p>
    <w:p w14:paraId="6E2B5453" w14:textId="77777777" w:rsidR="00662D3C" w:rsidRDefault="00662D3C" w:rsidP="00662D3C">
      <w:r>
        <w:t>$ rm *tar*</w:t>
      </w:r>
    </w:p>
    <w:p w14:paraId="0F4ED377" w14:textId="77777777" w:rsidR="00662D3C" w:rsidRDefault="00662D3C" w:rsidP="00662D3C">
      <w:r>
        <w:t>$ ls</w:t>
      </w:r>
    </w:p>
    <w:p w14:paraId="5E133181" w14:textId="77777777" w:rsidR="00662D3C" w:rsidRDefault="00662D3C" w:rsidP="00662D3C">
      <w:r>
        <w:t>Remove Files with Character Letters</w:t>
      </w:r>
    </w:p>
    <w:p w14:paraId="215F0153" w14:textId="77777777" w:rsidR="00662D3C" w:rsidRDefault="00662D3C" w:rsidP="00662D3C">
      <w:r>
        <w:t>Remove Files with Character Letters</w:t>
      </w:r>
    </w:p>
    <w:p w14:paraId="54C2905D" w14:textId="5B7203D3" w:rsidR="00662D3C" w:rsidRDefault="00662D3C" w:rsidP="00662D3C">
      <w:r>
        <w:t>How to Match Characters Set in Linux</w:t>
      </w:r>
    </w:p>
    <w:p w14:paraId="40098B4C" w14:textId="77777777" w:rsidR="00662D3C" w:rsidRDefault="00662D3C" w:rsidP="00662D3C"/>
    <w:p w14:paraId="0E644554" w14:textId="4931ADB0" w:rsidR="00662D3C" w:rsidRDefault="00662D3C" w:rsidP="00662D3C">
      <w:r>
        <w:t xml:space="preserve">9. Now </w:t>
      </w:r>
      <w:proofErr w:type="spellStart"/>
      <w:proofErr w:type="gramStart"/>
      <w:r>
        <w:t>lets</w:t>
      </w:r>
      <w:proofErr w:type="spellEnd"/>
      <w:proofErr w:type="gramEnd"/>
      <w:r>
        <w:t xml:space="preserve"> look at how to specify a set of characters. Consider the filenames below containing system </w:t>
      </w:r>
      <w:proofErr w:type="gramStart"/>
      <w:r>
        <w:t>users</w:t>
      </w:r>
      <w:proofErr w:type="gramEnd"/>
      <w:r>
        <w:t xml:space="preserve"> information.</w:t>
      </w:r>
    </w:p>
    <w:p w14:paraId="37C45154" w14:textId="77777777" w:rsidR="00662D3C" w:rsidRDefault="00662D3C" w:rsidP="00662D3C">
      <w:r>
        <w:t>$ ls</w:t>
      </w:r>
    </w:p>
    <w:p w14:paraId="0170C4A2" w14:textId="77777777" w:rsidR="00662D3C" w:rsidRDefault="00662D3C" w:rsidP="00662D3C"/>
    <w:p w14:paraId="5E342868" w14:textId="77777777" w:rsidR="00662D3C" w:rsidRDefault="00662D3C" w:rsidP="00662D3C">
      <w:r>
        <w:t>users-</w:t>
      </w:r>
      <w:proofErr w:type="gramStart"/>
      <w:r>
        <w:t>111.list  users</w:t>
      </w:r>
      <w:proofErr w:type="gramEnd"/>
      <w:r>
        <w:t>-1AA.list  users-22A.list  users-2aB.txt   users-2ba.txt</w:t>
      </w:r>
    </w:p>
    <w:p w14:paraId="11FF0869" w14:textId="77777777" w:rsidR="00662D3C" w:rsidRDefault="00662D3C" w:rsidP="00662D3C">
      <w:r>
        <w:lastRenderedPageBreak/>
        <w:t>users-111.txt   users-1AA.txt   users-22A.txt   users-2AB.txt   users-2bA.txt</w:t>
      </w:r>
    </w:p>
    <w:p w14:paraId="7FF24EED" w14:textId="77777777" w:rsidR="00662D3C" w:rsidRDefault="00662D3C" w:rsidP="00662D3C">
      <w:r>
        <w:t>users-11A.txt   users-</w:t>
      </w:r>
      <w:proofErr w:type="gramStart"/>
      <w:r>
        <w:t>1AB.list  users-2aA.txt</w:t>
      </w:r>
      <w:proofErr w:type="gramEnd"/>
      <w:r>
        <w:t xml:space="preserve">   users-2ba.list</w:t>
      </w:r>
    </w:p>
    <w:p w14:paraId="0DCACF70" w14:textId="77777777" w:rsidR="00662D3C" w:rsidRDefault="00662D3C" w:rsidP="00662D3C">
      <w:r>
        <w:t>users-12A.txt   users-1AB.txt   users-</w:t>
      </w:r>
      <w:proofErr w:type="gramStart"/>
      <w:r>
        <w:t>2AB.list  users</w:t>
      </w:r>
      <w:proofErr w:type="gramEnd"/>
      <w:r>
        <w:t>-2bA.list</w:t>
      </w:r>
    </w:p>
    <w:p w14:paraId="3884C08C" w14:textId="77777777" w:rsidR="00662D3C" w:rsidRDefault="00662D3C" w:rsidP="00662D3C">
      <w:r>
        <w:t>This command will match all files whose name starts with users-</w:t>
      </w:r>
      <w:proofErr w:type="spellStart"/>
      <w:r>
        <w:t>i</w:t>
      </w:r>
      <w:proofErr w:type="spellEnd"/>
      <w:r>
        <w:t xml:space="preserve">, followed by a number, a </w:t>
      </w:r>
      <w:proofErr w:type="gramStart"/>
      <w:r>
        <w:t>lower case</w:t>
      </w:r>
      <w:proofErr w:type="gramEnd"/>
      <w:r>
        <w:t xml:space="preserve"> letter or number, then a number and ends with one or more occurrences of any character.</w:t>
      </w:r>
    </w:p>
    <w:p w14:paraId="57DB91ED" w14:textId="77777777" w:rsidR="00662D3C" w:rsidRDefault="00662D3C" w:rsidP="00662D3C"/>
    <w:p w14:paraId="1D7A0D7D" w14:textId="77777777" w:rsidR="00662D3C" w:rsidRDefault="00662D3C" w:rsidP="00662D3C">
      <w:r>
        <w:t>$ ls users-[0-</w:t>
      </w:r>
      <w:proofErr w:type="gramStart"/>
      <w:r>
        <w:t>9][</w:t>
      </w:r>
      <w:proofErr w:type="gramEnd"/>
      <w:r>
        <w:t>a-z0-9][0-9]*</w:t>
      </w:r>
    </w:p>
    <w:p w14:paraId="6E642676" w14:textId="77777777" w:rsidR="00662D3C" w:rsidRDefault="00662D3C" w:rsidP="00662D3C">
      <w:r>
        <w:t>The next command matches filenames beginning with users-</w:t>
      </w:r>
      <w:proofErr w:type="spellStart"/>
      <w:r>
        <w:t>i</w:t>
      </w:r>
      <w:proofErr w:type="spellEnd"/>
      <w:r>
        <w:t xml:space="preserve">, followed by a number, a </w:t>
      </w:r>
      <w:proofErr w:type="gramStart"/>
      <w:r>
        <w:t>lower or upper case</w:t>
      </w:r>
      <w:proofErr w:type="gramEnd"/>
      <w:r>
        <w:t xml:space="preserve"> letter or number, then a number and ends with one or more occurrences of any character.</w:t>
      </w:r>
    </w:p>
    <w:p w14:paraId="13246399" w14:textId="77777777" w:rsidR="00662D3C" w:rsidRDefault="00662D3C" w:rsidP="00662D3C"/>
    <w:p w14:paraId="760D9941" w14:textId="77777777" w:rsidR="00662D3C" w:rsidRDefault="00662D3C" w:rsidP="00662D3C">
      <w:r>
        <w:t>$ ls users-[0-</w:t>
      </w:r>
      <w:proofErr w:type="gramStart"/>
      <w:r>
        <w:t>9][</w:t>
      </w:r>
      <w:proofErr w:type="gramEnd"/>
      <w:r>
        <w:t>a-zA-Z0-9][0-9]*</w:t>
      </w:r>
    </w:p>
    <w:p w14:paraId="02BD470E" w14:textId="77777777" w:rsidR="00662D3C" w:rsidRDefault="00662D3C" w:rsidP="00662D3C">
      <w:r>
        <w:t>This command that follows will match all filenames beginning with users-</w:t>
      </w:r>
      <w:proofErr w:type="spellStart"/>
      <w:r>
        <w:t>i</w:t>
      </w:r>
      <w:proofErr w:type="spellEnd"/>
      <w:r>
        <w:t xml:space="preserve">, followed by a number, a </w:t>
      </w:r>
      <w:proofErr w:type="gramStart"/>
      <w:r>
        <w:t>lower or upper case</w:t>
      </w:r>
      <w:proofErr w:type="gramEnd"/>
      <w:r>
        <w:t xml:space="preserve"> letter or number, then a lower or upper case letter and ends with one or more occurrences of any character.</w:t>
      </w:r>
    </w:p>
    <w:p w14:paraId="325BA20E" w14:textId="77777777" w:rsidR="00662D3C" w:rsidRDefault="00662D3C" w:rsidP="00662D3C"/>
    <w:p w14:paraId="0064AEE3" w14:textId="77777777" w:rsidR="00662D3C" w:rsidRDefault="00662D3C" w:rsidP="00662D3C">
      <w:r>
        <w:t>$ ls users-[0-</w:t>
      </w:r>
      <w:proofErr w:type="gramStart"/>
      <w:r>
        <w:t>9][</w:t>
      </w:r>
      <w:proofErr w:type="gramEnd"/>
      <w:r>
        <w:t>a-zA-Z0-9][a-</w:t>
      </w:r>
      <w:proofErr w:type="spellStart"/>
      <w:r>
        <w:t>zA</w:t>
      </w:r>
      <w:proofErr w:type="spellEnd"/>
      <w:r>
        <w:t>-Z]*</w:t>
      </w:r>
    </w:p>
    <w:p w14:paraId="3195DCA2" w14:textId="77777777" w:rsidR="00662D3C" w:rsidRDefault="00662D3C" w:rsidP="00662D3C">
      <w:r>
        <w:t>Match Characters in Filenames</w:t>
      </w:r>
    </w:p>
    <w:p w14:paraId="5D3E0619" w14:textId="77777777" w:rsidR="00662D3C" w:rsidRDefault="00662D3C" w:rsidP="00662D3C">
      <w:r>
        <w:t>Match Characters in Filenames</w:t>
      </w:r>
    </w:p>
    <w:p w14:paraId="2F7CCDBE" w14:textId="11E112EE" w:rsidR="00662D3C" w:rsidRDefault="00662D3C" w:rsidP="00662D3C">
      <w:r>
        <w:t>How to Negate a Set of Characters in Linux</w:t>
      </w:r>
    </w:p>
    <w:p w14:paraId="029FEDB6" w14:textId="77777777" w:rsidR="00662D3C" w:rsidRDefault="00662D3C" w:rsidP="00662D3C"/>
    <w:p w14:paraId="61EDB1A3" w14:textId="77777777" w:rsidR="00662D3C" w:rsidRDefault="00662D3C" w:rsidP="00662D3C">
      <w:r>
        <w:t xml:space="preserve">10. You can as well negate a set of characters using </w:t>
      </w:r>
      <w:proofErr w:type="gramStart"/>
      <w:r>
        <w:t>the !</w:t>
      </w:r>
      <w:proofErr w:type="gramEnd"/>
      <w:r>
        <w:t xml:space="preserve"> symbol. The following command lists all filenames starting with users-</w:t>
      </w:r>
      <w:proofErr w:type="spellStart"/>
      <w:r>
        <w:t>i</w:t>
      </w:r>
      <w:proofErr w:type="spellEnd"/>
      <w:r>
        <w:t xml:space="preserve">, followed by a number, any valid file naming character apart from a number, then a </w:t>
      </w:r>
      <w:proofErr w:type="gramStart"/>
      <w:r>
        <w:t>lower or upper case</w:t>
      </w:r>
      <w:proofErr w:type="gramEnd"/>
      <w:r>
        <w:t xml:space="preserve"> letter and ends with one or more occurrences of any character.</w:t>
      </w:r>
    </w:p>
    <w:p w14:paraId="76C49C38" w14:textId="77777777" w:rsidR="00662D3C" w:rsidRDefault="00662D3C" w:rsidP="00662D3C"/>
    <w:p w14:paraId="1AD78954" w14:textId="6FAA00A9" w:rsidR="004D2F92" w:rsidRDefault="00662D3C" w:rsidP="00662D3C">
      <w:r>
        <w:t>$ ls users-[0-</w:t>
      </w:r>
      <w:proofErr w:type="gramStart"/>
      <w:r>
        <w:t>9][</w:t>
      </w:r>
      <w:proofErr w:type="gramEnd"/>
      <w:r>
        <w:t>!0-9][a-</w:t>
      </w:r>
      <w:proofErr w:type="spellStart"/>
      <w:r>
        <w:t>zA</w:t>
      </w:r>
      <w:proofErr w:type="spellEnd"/>
      <w:r>
        <w:t>-Z]*</w:t>
      </w:r>
    </w:p>
    <w:sectPr w:rsidR="004D2F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Raavi">
    <w:panose1 w:val="020B0502040204020203"/>
    <w:charset w:val="00"/>
    <w:family w:val="swiss"/>
    <w:pitch w:val="variable"/>
    <w:sig w:usb0="0002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NTQyNjExNDIxMTNS0lEKTi0uzszPAykwrAUAc0yWcSwAAAA="/>
  </w:docVars>
  <w:rsids>
    <w:rsidRoot w:val="00BB21FE"/>
    <w:rsid w:val="00441305"/>
    <w:rsid w:val="004D2F92"/>
    <w:rsid w:val="00662D3C"/>
    <w:rsid w:val="00BB21FE"/>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83805"/>
  <w15:chartTrackingRefBased/>
  <w15:docId w15:val="{F3A62614-B6D3-4B21-AD91-31E52CEC0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p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735</Words>
  <Characters>4191</Characters>
  <Application>Microsoft Office Word</Application>
  <DocSecurity>0</DocSecurity>
  <Lines>34</Lines>
  <Paragraphs>9</Paragraphs>
  <ScaleCrop>false</ScaleCrop>
  <Company/>
  <LinksUpToDate>false</LinksUpToDate>
  <CharactersWithSpaces>4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rnaad virdi</dc:creator>
  <cp:keywords/>
  <dc:description/>
  <cp:lastModifiedBy>gurnaad virdi</cp:lastModifiedBy>
  <cp:revision>3</cp:revision>
  <dcterms:created xsi:type="dcterms:W3CDTF">2021-09-01T06:27:00Z</dcterms:created>
  <dcterms:modified xsi:type="dcterms:W3CDTF">2021-09-01T06:30:00Z</dcterms:modified>
</cp:coreProperties>
</file>